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380be957eb50880a3d4d5354aae56893695454"/>
      <w:r>
        <w:rPr>
          <w:b/>
        </w:rPr>
        <w:t xml:space="preserve">ПРОТОКОЛ ПРО РЕЗУЛЬТАТИ ЗЕМЕЛЬНИХ ТОРГІВ № LRE001-UA-20211012-738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еясла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2.11.2021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2.11.2021 14:4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7,7858га, кадастровий номер: 3223380500:05:009:0154, що розташована за адресою: Київська область, на території Переяславської міської ради (за межами с.Вовчків), категорія земель – землі сільськогосподарського призначення: 01.02 Для ведення фермерського господарс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7,7858га, кадастровий номер: 3223380500:05:009:0154, що розташована за адресою: Київська область, на території Переяславської міської ради (за межами с.Вовчків), категорія земель – землі сільськогосподарського призначення: 01.02 Для ведення фермерського господарс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2 072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7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20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621,8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лгар Сергій Олександрович, ІПН/РНОКПП: 32756100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АРАПИН", ЄДРПОУ: 2059750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ТЕЙКАГРО", ЄДРПОУ: 362111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Миргородська Надія Валеріївна, ІПН/РНОКПП: 318950384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Геркулес", ЄДРПОУ: 242156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інна Людмила Юріївна, ІПН/РНОКПП: 334180288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бенко Ярослав Леонідович, ІПН/РНОКПП: 31639119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ікітенко Петро Васильович, ІПН/РНОКПП: 28716186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ПП "Київська Русь", ЄДРПОУ: 308765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БА-АГРОСВІТ", ЄДРПОУ: 342484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ЄРКІВЦІ - 2", ЄДРПОУ: 310102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ДЖАЛ", ЄДРПОУ: 333693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"Деренківець", ЄДРПОУ: 328982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ЯРОЗ", ЄДРПОУ: 362112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НТАРЕС", ЄДРПОУ: 313836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МИКОЛАЙ-ПЛЮС", ЄДРПОУ: 325457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ФГ "АРАПИН"</w:t>
            </w:r>
          </w:p>
        </w:tc>
        <w:tc>
          <w:p>
            <w:pPr>
              <w:pStyle w:val="Compact"/>
              <w:jc w:val="left"/>
            </w:pPr>
            <w:r>
              <w:t xml:space="preserve">52 073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0.2021 19:28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52 672,95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5:2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3:43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енко Пе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70 072,95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15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БА-АГРОСВІТ"</w:t>
            </w:r>
          </w:p>
        </w:tc>
        <w:tc>
          <w:p>
            <w:pPr>
              <w:pStyle w:val="Compact"/>
              <w:jc w:val="left"/>
            </w:pPr>
            <w:r>
              <w:t xml:space="preserve">71 143,2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0:5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ПП "Київська Русь"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09:5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НТАРЕ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2:0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7:2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6:42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ЯРОЗ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6:4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1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36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"Деренківець"</w:t>
            </w:r>
          </w:p>
        </w:tc>
        <w:tc>
          <w:p>
            <w:pPr>
              <w:pStyle w:val="Compact"/>
              <w:jc w:val="left"/>
            </w:pPr>
            <w:r>
              <w:t xml:space="preserve">1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6:52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7:41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130 000,33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2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42 29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26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Геркулес"</w:t>
            </w:r>
          </w:p>
        </w:tc>
        <w:tc>
          <w:p>
            <w:pPr>
              <w:pStyle w:val="Compact"/>
              <w:jc w:val="left"/>
            </w:pPr>
            <w:r>
              <w:t xml:space="preserve">1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11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ФГ "АРАПИН"</w:t>
            </w:r>
          </w:p>
        </w:tc>
        <w:tc>
          <w:p>
            <w:pPr>
              <w:pStyle w:val="Compact"/>
              <w:jc w:val="left"/>
            </w:pPr>
            <w:r>
              <w:t xml:space="preserve">52 073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0.2021 19:28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13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1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енко Пе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7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БА-АГРОСВІТ"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2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ПП "Київська Русь"</w:t>
            </w:r>
          </w:p>
        </w:tc>
        <w:tc>
          <w:p>
            <w:pPr>
              <w:pStyle w:val="Compact"/>
              <w:jc w:val="left"/>
            </w:pPr>
            <w:r>
              <w:t xml:space="preserve">1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2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НТАРЕС"</w:t>
            </w:r>
          </w:p>
        </w:tc>
        <w:tc>
          <w:p>
            <w:pPr>
              <w:pStyle w:val="Compact"/>
              <w:jc w:val="left"/>
            </w:pPr>
            <w:r>
              <w:t xml:space="preserve">18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28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190 000,17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32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1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34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ЯРОЗ"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"Деренківець"</w:t>
            </w:r>
          </w:p>
        </w:tc>
        <w:tc>
          <w:p>
            <w:pPr>
              <w:pStyle w:val="Compact"/>
              <w:jc w:val="left"/>
            </w:pPr>
            <w:r>
              <w:t xml:space="preserve">1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4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47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0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Геркулес"</w:t>
            </w:r>
          </w:p>
        </w:tc>
        <w:tc>
          <w:p>
            <w:pPr>
              <w:pStyle w:val="Compact"/>
              <w:jc w:val="left"/>
            </w:pPr>
            <w:r>
              <w:t xml:space="preserve">25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6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ФГ "АРАПИН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БА-АГРОСВІТ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13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1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"Деренківець"</w:t>
            </w:r>
          </w:p>
        </w:tc>
        <w:tc>
          <w:p>
            <w:pPr>
              <w:pStyle w:val="Compact"/>
              <w:jc w:val="left"/>
            </w:pPr>
            <w:r>
              <w:t xml:space="preserve">18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енко Пе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7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1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ПП "Київська Русь"</w:t>
            </w:r>
          </w:p>
        </w:tc>
        <w:tc>
          <w:p>
            <w:pPr>
              <w:pStyle w:val="Compact"/>
              <w:jc w:val="left"/>
            </w:pPr>
            <w:r>
              <w:t xml:space="preserve">1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2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НТАРЕС"</w:t>
            </w:r>
          </w:p>
        </w:tc>
        <w:tc>
          <w:p>
            <w:pPr>
              <w:pStyle w:val="Compact"/>
              <w:jc w:val="left"/>
            </w:pPr>
            <w:r>
              <w:t xml:space="preserve">2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25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ЯРОЗ"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1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3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3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4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Геркулес"</w:t>
            </w:r>
          </w:p>
        </w:tc>
        <w:tc>
          <w:p>
            <w:pPr>
              <w:pStyle w:val="Compact"/>
              <w:jc w:val="left"/>
            </w:pPr>
            <w:r>
              <w:t xml:space="preserve">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43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46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БА-АГРОСВІТ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АРАПИН"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5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13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1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енко Пе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7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1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ПП "Київська Русь"</w:t>
            </w:r>
          </w:p>
        </w:tc>
        <w:tc>
          <w:p>
            <w:pPr>
              <w:pStyle w:val="Compact"/>
              <w:jc w:val="left"/>
            </w:pPr>
            <w:r>
              <w:t xml:space="preserve">1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2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"Деренківець"</w:t>
            </w:r>
          </w:p>
        </w:tc>
        <w:tc>
          <w:p>
            <w:pPr>
              <w:pStyle w:val="Compact"/>
              <w:jc w:val="left"/>
            </w:pPr>
            <w:r>
              <w:t xml:space="preserve">18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НТАРЕС"</w:t>
            </w:r>
          </w:p>
        </w:tc>
        <w:tc>
          <w:p>
            <w:pPr>
              <w:pStyle w:val="Compact"/>
              <w:jc w:val="left"/>
            </w:pPr>
            <w:r>
              <w:t xml:space="preserve">3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17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33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2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ЯРОЗ"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1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2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2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Геркулес"</w:t>
            </w:r>
          </w:p>
        </w:tc>
        <w:tc>
          <w:p>
            <w:pPr>
              <w:pStyle w:val="Compact"/>
              <w:jc w:val="left"/>
            </w:pPr>
            <w:r>
              <w:t xml:space="preserve">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43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3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34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34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39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"МИКОЛАЙ-ПЛЮС", ЄДРПОУ: 325457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5 621,89 грн (п'ятнадцять тисяч шістсот двадцять одна гривня 8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75 000,00 грн (триста сімдесят п'ять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34159812000010832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698150000108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2.11.2021 14:4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"МИКОЛАЙ-ПЛЮС", ЄДРПОУ: 3254575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еясла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1:53:06Z</dcterms:created>
  <dcterms:modified xsi:type="dcterms:W3CDTF">2024-05-02T01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